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C645B2" w14:textId="06796563" w:rsidR="00A86676" w:rsidRDefault="00E16CC3" w:rsidP="00E16CC3">
      <w:r>
        <w:t>Colton Kohler</w:t>
      </w:r>
    </w:p>
    <w:p w14:paraId="197B5C8E" w14:textId="354E9B91" w:rsidR="00E16CC3" w:rsidRDefault="00E16CC3" w:rsidP="00E16CC3">
      <w:r>
        <w:t>12/1/2024</w:t>
      </w:r>
    </w:p>
    <w:p w14:paraId="21140D86" w14:textId="0F11E4F8" w:rsidR="00E16CC3" w:rsidRDefault="00E16CC3" w:rsidP="00E16CC3">
      <w:r>
        <w:t>Module 7.2 Assignment</w:t>
      </w:r>
      <w:r w:rsidR="0078211A">
        <w:br/>
      </w:r>
      <w:r w:rsidR="0078211A" w:rsidRPr="0078211A">
        <w:t>https://github.com/Ckohler1/csd-310</w:t>
      </w:r>
    </w:p>
    <w:p w14:paraId="777583DB" w14:textId="132E82D0" w:rsidR="00E16CC3" w:rsidRPr="00E16CC3" w:rsidRDefault="00E16CC3" w:rsidP="00E16CC3">
      <w:r>
        <w:rPr>
          <w:noProof/>
        </w:rPr>
        <w:drawing>
          <wp:inline distT="0" distB="0" distL="0" distR="0" wp14:anchorId="7A5D1B95" wp14:editId="30505E15">
            <wp:extent cx="5105842" cy="6904318"/>
            <wp:effectExtent l="0" t="0" r="0" b="0"/>
            <wp:docPr id="68059862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598621" name="Picture 1" descr="A screen shot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842" cy="690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6CC3" w:rsidRPr="00E16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MLQwtrQwNTYwMTVS0lEKTi0uzszPAykwrAUANk8qKiwAAAA="/>
  </w:docVars>
  <w:rsids>
    <w:rsidRoot w:val="00E16CC3"/>
    <w:rsid w:val="00334814"/>
    <w:rsid w:val="00487FA8"/>
    <w:rsid w:val="00517E2B"/>
    <w:rsid w:val="0078211A"/>
    <w:rsid w:val="00A86676"/>
    <w:rsid w:val="00E16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749D4"/>
  <w15:chartTrackingRefBased/>
  <w15:docId w15:val="{E8E678BF-C5D9-48DE-94D3-CF8B0AD09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C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6C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6CC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6C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6CC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6C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6C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6C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6C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CC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6C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6CC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6CC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6CC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6C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6C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6C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6C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16C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6C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6C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16C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16C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16C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16C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16CC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6CC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6CC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16CC3"/>
    <w:rPr>
      <w:b/>
      <w:bCs/>
      <w:smallCaps/>
      <w:color w:val="2F5496" w:themeColor="accent1" w:themeShade="BF"/>
      <w:spacing w:val="5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6CC3"/>
  </w:style>
  <w:style w:type="character" w:customStyle="1" w:styleId="DateChar">
    <w:name w:val="Date Char"/>
    <w:basedOn w:val="DefaultParagraphFont"/>
    <w:link w:val="Date"/>
    <w:uiPriority w:val="99"/>
    <w:semiHidden/>
    <w:rsid w:val="00E16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2</cp:revision>
  <dcterms:created xsi:type="dcterms:W3CDTF">2024-12-02T02:57:00Z</dcterms:created>
  <dcterms:modified xsi:type="dcterms:W3CDTF">2024-12-02T03:52:00Z</dcterms:modified>
</cp:coreProperties>
</file>